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Benkhelif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rahmed.benkhelif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ab Ezzouar, Algiers, Al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a decade of service in Algeria Algiers. Specialized in providing comprehensive primary healthcare services to patients of all ages. Proficient in diagnosing and managing a wide range of acute and chronic conditions, with a strong emphasis on preventive care and patient education. Committed to upholding the highest standards of medical ethics and professionalism within the Algerian healthcare syste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Medicine (MD)</w:t>
      </w:r>
      <w:r>
        <w:t xml:space="preserve">, Université d'Alger 1, Faculty of Medicine, Algiers, Algeria</w:t>
      </w:r>
      <w:r>
        <w:br/>
      </w:r>
      <w:r>
        <w:t xml:space="preserve">Graduated: 20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Family and General Practice</w:t>
      </w:r>
      <w:r>
        <w:t xml:space="preserve">, Université de Medea, Algeria</w:t>
      </w:r>
      <w:r>
        <w:br/>
      </w:r>
      <w:r>
        <w:t xml:space="preserve">Completed: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Public Health</w:t>
      </w:r>
      <w:r>
        <w:t xml:space="preserve">, Institut National de Santé Publique, Algiers, Algeria</w:t>
      </w:r>
      <w:r>
        <w:br/>
      </w:r>
      <w:r>
        <w:t xml:space="preserve">Completed: 2015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Hospital National de l'Armée, Algiers, Algeria</w:t>
      </w:r>
      <w:r>
        <w:br/>
      </w:r>
      <w:r>
        <w:t xml:space="preserve">January 2018 – Present</w:t>
      </w:r>
      <w:r>
        <w:br/>
      </w:r>
      <w:r>
        <w:t xml:space="preserve">- Provide primary care services to over 500 patients monthly, including routine check-ups, vaccinations, and chronic disease management.</w:t>
      </w:r>
      <w:r>
        <w:br/>
      </w:r>
      <w:r>
        <w:t xml:space="preserve">- Collaborate with specialists to ensure holistic patient care and timely referrals.</w:t>
      </w:r>
      <w:r>
        <w:br/>
      </w:r>
      <w:r>
        <w:t xml:space="preserve">- Conduct health education workshops for the community on topics such as diabetes prevention and cardiovascular health.</w:t>
      </w:r>
    </w:p>
    <w:bookmarkEnd w:id="23"/>
    <w:bookmarkStart w:id="24" w:name="general-practitioner-1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Clinique El Biar, Algiers, Algeria</w:t>
      </w:r>
      <w:r>
        <w:br/>
      </w:r>
      <w:r>
        <w:t xml:space="preserve">March 2012 – December 2017</w:t>
      </w:r>
      <w:r>
        <w:br/>
      </w:r>
      <w:r>
        <w:t xml:space="preserve">- Managed a diverse patient population with a focus on women's health, pediatrics, and geriatric care.</w:t>
      </w:r>
      <w:r>
        <w:br/>
      </w:r>
      <w:r>
        <w:t xml:space="preserve">- Implemented electronic medical records (EMR) system to improve efficiency and data accuracy.</w:t>
      </w:r>
      <w:r>
        <w:br/>
      </w:r>
      <w:r>
        <w:t xml:space="preserve">- Led initiatives to enhance patient satisfaction through personalized care plans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dical License</w:t>
      </w:r>
      <w:r>
        <w:t xml:space="preserve">, Ministry of Health, Algeria (2008)</w:t>
      </w:r>
      <w:r>
        <w:br/>
      </w:r>
      <w:r>
        <w:t xml:space="preserve">Valid until: 203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LS (Basic Life Support)</w:t>
      </w:r>
      <w:r>
        <w:t xml:space="preserve">, American Heart Association,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LS (Advanced Cardiac Life Support)</w:t>
      </w:r>
      <w:r>
        <w:t xml:space="preserve">, Algerian Medical Council, 2021</w:t>
      </w:r>
    </w:p>
    <w:bookmarkEnd w:id="26"/>
    <w:bookmarkStart w:id="27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dical Expertise:</w:t>
      </w:r>
      <w:r>
        <w:t xml:space="preserve"> </w:t>
      </w:r>
      <w:r>
        <w:t xml:space="preserve">Diagnosis and treatment of common illnesses, chronic disease management (e.g., hypertension, diabetes), and acute car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tient-Centered Care:</w:t>
      </w:r>
      <w:r>
        <w:t xml:space="preserve"> </w:t>
      </w:r>
      <w:r>
        <w:t xml:space="preserve">Strong communication skills to build trust with patients and families in Algeria Algi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Proficient in conducting physical exams, interpreting lab results, and prescribing medic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ealth Education:</w:t>
      </w:r>
      <w:r>
        <w:t xml:space="preserve"> </w:t>
      </w:r>
      <w:r>
        <w:t xml:space="preserve">Developed educational materials for patients on preventive care tailored to the Algerian contex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amiliar with EMR systems and medical software used in Algeria's healthcare sector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Arabic (Native)</w:t>
      </w:r>
    </w:p>
    <w:p>
      <w:pPr>
        <w:numPr>
          <w:ilvl w:val="0"/>
          <w:numId w:val="1004"/>
        </w:numPr>
        <w:pStyle w:val="Compact"/>
      </w:pPr>
      <w:r>
        <w:t xml:space="preserve">French (Fluent)</w:t>
      </w:r>
    </w:p>
    <w:p>
      <w:pPr>
        <w:numPr>
          <w:ilvl w:val="0"/>
          <w:numId w:val="1004"/>
        </w:numPr>
        <w:pStyle w:val="Compact"/>
      </w:pPr>
      <w:r>
        <w:t xml:space="preserve">English (Proficient)</w: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pStyle w:val="FirstParagraph"/>
      </w:pPr>
      <w:r>
        <w:rPr>
          <w:bCs/>
          <w:b/>
        </w:rPr>
        <w:t xml:space="preserve">"Primary Healthcare Challenges in Urban Algeria"</w:t>
      </w:r>
      <w:r>
        <w:t xml:space="preserve">, Journal of Public Health in North Africa, 2019.</w:t>
      </w:r>
      <w:r>
        <w:br/>
      </w:r>
      <w:r>
        <w:t xml:space="preserve">Co-authored a study on the impact of socioeconomic factors on access to general practice services in Algier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Association des Médecins de l'Algérie (AMA), 2010 – Present</w:t>
      </w:r>
    </w:p>
    <w:p>
      <w:pPr>
        <w:numPr>
          <w:ilvl w:val="0"/>
          <w:numId w:val="1005"/>
        </w:numPr>
        <w:pStyle w:val="Compact"/>
      </w:pPr>
      <w:r>
        <w:t xml:space="preserve">Member, Algerian Medical Council (CMA), 2008 – Present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Dr. Ahmed Benkhelifa at drahmed.benkhelifa@example.com.</w:t>
      </w:r>
    </w:p>
    <w:bookmarkEnd w:id="31"/>
    <w:p>
      <w:pPr>
        <w:pStyle w:val="BodyText"/>
      </w:pPr>
      <w:r>
        <w:rPr>
          <w:bCs/>
          <w:b/>
        </w:rPr>
        <w:t xml:space="preserve">Curriculum Vitae - Doctor General Practitioner in Algeria Algiers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</dc:title>
  <dc:creator/>
  <dc:language>en</dc:language>
  <cp:keywords/>
  <dcterms:created xsi:type="dcterms:W3CDTF">2026-07-20T17:51:49Z</dcterms:created>
  <dcterms:modified xsi:type="dcterms:W3CDTF">2026-07-20T17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